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5"/>
        <w:gridCol w:w="4775"/>
      </w:tblGrid>
      <w:tr w:rsidR="004C1374" w:rsidRPr="00761E4B" w14:paraId="52FB2E9D" w14:textId="77777777" w:rsidTr="00AE6541">
        <w:tc>
          <w:tcPr>
            <w:tcW w:w="4575" w:type="dxa"/>
          </w:tcPr>
          <w:p w14:paraId="2AC7DA64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1E4B">
              <w:rPr>
                <w:rFonts w:ascii="Times New Roman" w:hAnsi="Times New Roman" w:cs="Times New Roman"/>
                <w:b/>
              </w:rPr>
              <w:t xml:space="preserve">SVEUČILIŠTE U SPLITU </w:t>
            </w:r>
          </w:p>
          <w:p w14:paraId="5011F73C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1E4B">
              <w:rPr>
                <w:rFonts w:ascii="Times New Roman" w:hAnsi="Times New Roman" w:cs="Times New Roman"/>
                <w:b/>
              </w:rPr>
              <w:t xml:space="preserve">FILOZOFSKI FAKULTET </w:t>
            </w:r>
          </w:p>
          <w:p w14:paraId="5C468885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5" w:type="dxa"/>
          </w:tcPr>
          <w:p w14:paraId="18F03A59" w14:textId="77777777" w:rsidR="004C1374" w:rsidRPr="00761E4B" w:rsidRDefault="004C1374" w:rsidP="00AE6541">
            <w:pPr>
              <w:jc w:val="right"/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>Obrazac PVPU</w:t>
            </w:r>
          </w:p>
        </w:tc>
      </w:tr>
      <w:tr w:rsidR="004C1374" w:rsidRPr="00761E4B" w14:paraId="30997550" w14:textId="77777777" w:rsidTr="00AE6541">
        <w:trPr>
          <w:trHeight w:val="341"/>
        </w:trPr>
        <w:tc>
          <w:tcPr>
            <w:tcW w:w="9350" w:type="dxa"/>
            <w:gridSpan w:val="2"/>
          </w:tcPr>
          <w:p w14:paraId="0938256A" w14:textId="77777777" w:rsidR="004C1374" w:rsidRPr="00761E4B" w:rsidRDefault="004C1374" w:rsidP="00AE6541">
            <w:pPr>
              <w:rPr>
                <w:rFonts w:ascii="Times New Roman" w:hAnsi="Times New Roman" w:cs="Times New Roman"/>
              </w:rPr>
            </w:pPr>
          </w:p>
          <w:p w14:paraId="4A0007F5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E4B">
              <w:rPr>
                <w:rFonts w:ascii="Times New Roman" w:hAnsi="Times New Roman" w:cs="Times New Roman"/>
                <w:b/>
                <w:sz w:val="24"/>
                <w:szCs w:val="24"/>
              </w:rPr>
              <w:t>Zahtjev za pokretanje postupka za priznavanje i vrednovanje prethodnog učenja</w:t>
            </w:r>
          </w:p>
          <w:p w14:paraId="7E3E2189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0A365150" w14:textId="77777777" w:rsidR="004C1374" w:rsidRPr="00761E4B" w:rsidRDefault="004C1374" w:rsidP="004C1374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11"/>
      </w:tblGrid>
      <w:tr w:rsidR="004C1374" w:rsidRPr="00761E4B" w14:paraId="2989B5DE" w14:textId="77777777" w:rsidTr="00AE6541">
        <w:tc>
          <w:tcPr>
            <w:tcW w:w="9350" w:type="dxa"/>
            <w:gridSpan w:val="2"/>
          </w:tcPr>
          <w:p w14:paraId="60DA15F8" w14:textId="77777777" w:rsidR="004C1374" w:rsidRPr="00761E4B" w:rsidRDefault="004C1374" w:rsidP="00AE654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1E4B">
              <w:rPr>
                <w:rFonts w:ascii="Times New Roman" w:hAnsi="Times New Roman" w:cs="Times New Roman"/>
                <w:b/>
                <w:bCs/>
              </w:rPr>
              <w:t>PODACI O PODNOSITELJU ZAHTJEVA</w:t>
            </w:r>
          </w:p>
        </w:tc>
      </w:tr>
      <w:tr w:rsidR="004C1374" w:rsidRPr="00761E4B" w14:paraId="3D13FA18" w14:textId="77777777" w:rsidTr="00AE6541">
        <w:tc>
          <w:tcPr>
            <w:tcW w:w="3539" w:type="dxa"/>
          </w:tcPr>
          <w:p w14:paraId="2312D945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IME I PREZIME</w:t>
            </w:r>
          </w:p>
        </w:tc>
        <w:tc>
          <w:tcPr>
            <w:tcW w:w="5811" w:type="dxa"/>
          </w:tcPr>
          <w:p w14:paraId="2525FAD1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C1374" w:rsidRPr="00761E4B" w14:paraId="5CC2F67E" w14:textId="77777777" w:rsidTr="00AE6541">
        <w:tc>
          <w:tcPr>
            <w:tcW w:w="3539" w:type="dxa"/>
          </w:tcPr>
          <w:p w14:paraId="426E4036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OIB</w:t>
            </w:r>
          </w:p>
        </w:tc>
        <w:tc>
          <w:tcPr>
            <w:tcW w:w="5811" w:type="dxa"/>
          </w:tcPr>
          <w:p w14:paraId="1AA23B20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C1374" w:rsidRPr="00761E4B" w14:paraId="58D148D1" w14:textId="77777777" w:rsidTr="00AE6541">
        <w:tc>
          <w:tcPr>
            <w:tcW w:w="3539" w:type="dxa"/>
          </w:tcPr>
          <w:p w14:paraId="3E771EA2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ADRESA</w:t>
            </w:r>
          </w:p>
        </w:tc>
        <w:tc>
          <w:tcPr>
            <w:tcW w:w="5811" w:type="dxa"/>
          </w:tcPr>
          <w:p w14:paraId="7ADF050A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C1374" w:rsidRPr="00761E4B" w14:paraId="60E77A3B" w14:textId="77777777" w:rsidTr="00AE6541">
        <w:tc>
          <w:tcPr>
            <w:tcW w:w="3539" w:type="dxa"/>
          </w:tcPr>
          <w:p w14:paraId="6FE36140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KONTAKT (e-adresa i mobitel)</w:t>
            </w:r>
          </w:p>
        </w:tc>
        <w:tc>
          <w:tcPr>
            <w:tcW w:w="5811" w:type="dxa"/>
          </w:tcPr>
          <w:p w14:paraId="0116C09A" w14:textId="77777777" w:rsidR="004C1374" w:rsidRPr="00761E4B" w:rsidRDefault="004C1374" w:rsidP="00AE6541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B4922AC" w14:textId="77777777" w:rsidR="004C1374" w:rsidRPr="00761E4B" w:rsidRDefault="004C1374" w:rsidP="004C1374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4C1374" w:rsidRPr="00761E4B" w14:paraId="07C3E93D" w14:textId="77777777" w:rsidTr="00AE6541">
        <w:tc>
          <w:tcPr>
            <w:tcW w:w="9351" w:type="dxa"/>
          </w:tcPr>
          <w:p w14:paraId="2FC3DB61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  <w:b/>
                <w:bCs/>
              </w:rPr>
              <w:t>SVRHA PODNOŠENJA ZAHTJEVA (</w:t>
            </w:r>
            <w:r w:rsidRPr="00761E4B">
              <w:rPr>
                <w:rFonts w:ascii="Times New Roman" w:hAnsi="Times New Roman" w:cs="Times New Roman"/>
              </w:rPr>
              <w:t>zaokružiti</w:t>
            </w:r>
            <w:r w:rsidRPr="00761E4B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</w:tr>
      <w:tr w:rsidR="004C1374" w:rsidRPr="00761E4B" w14:paraId="44DD937B" w14:textId="77777777" w:rsidTr="00AE6541">
        <w:tc>
          <w:tcPr>
            <w:tcW w:w="9351" w:type="dxa"/>
          </w:tcPr>
          <w:p w14:paraId="01D78A34" w14:textId="77777777" w:rsidR="004C1374" w:rsidRPr="00761E4B" w:rsidRDefault="004C1374" w:rsidP="00AE654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Upis na studijski program Filozofskog fakulteta u Splitu – prijelaz s različitih studijskih programa koji se izvode na Filozofskom fakultetu u Splitu</w:t>
            </w:r>
          </w:p>
        </w:tc>
      </w:tr>
      <w:tr w:rsidR="004C1374" w:rsidRPr="00761E4B" w14:paraId="6C0FCE7C" w14:textId="77777777" w:rsidTr="00AE6541">
        <w:tc>
          <w:tcPr>
            <w:tcW w:w="9351" w:type="dxa"/>
          </w:tcPr>
          <w:p w14:paraId="036F9E12" w14:textId="77777777" w:rsidR="004C1374" w:rsidRPr="00761E4B" w:rsidRDefault="004C1374" w:rsidP="00AE654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Upis na studijski program Filozofskog fakulteta u Splitu – prijelaz s drugih visokih učilišta u RH*</w:t>
            </w:r>
          </w:p>
        </w:tc>
      </w:tr>
      <w:tr w:rsidR="004C1374" w:rsidRPr="00761E4B" w14:paraId="59EA567B" w14:textId="77777777" w:rsidTr="00AE6541">
        <w:tc>
          <w:tcPr>
            <w:tcW w:w="9351" w:type="dxa"/>
          </w:tcPr>
          <w:p w14:paraId="357162DC" w14:textId="77777777" w:rsidR="004C1374" w:rsidRPr="00761E4B" w:rsidRDefault="004C1374" w:rsidP="00AE654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Nastavak i/ili povratak na odgovarajući studijski program Filozofskog fakulteta u Splitu*</w:t>
            </w:r>
          </w:p>
        </w:tc>
      </w:tr>
      <w:tr w:rsidR="004C1374" w:rsidRPr="00761E4B" w14:paraId="5FD1A708" w14:textId="77777777" w:rsidTr="00AE6541">
        <w:tc>
          <w:tcPr>
            <w:tcW w:w="9351" w:type="dxa"/>
          </w:tcPr>
          <w:p w14:paraId="0E048E3E" w14:textId="77777777" w:rsidR="004C1374" w:rsidRPr="00761E4B" w:rsidRDefault="004C1374" w:rsidP="00AE654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 xml:space="preserve">Vrednovanje skupova ishoda učenja i/ili dodjela ECTS u sklopu akreditiranih studijskih programa i drugih obrazovnih programa Fakulteta </w:t>
            </w:r>
          </w:p>
        </w:tc>
      </w:tr>
      <w:tr w:rsidR="004C1374" w:rsidRPr="00761E4B" w14:paraId="2182D11B" w14:textId="77777777" w:rsidTr="00AE6541">
        <w:tc>
          <w:tcPr>
            <w:tcW w:w="9351" w:type="dxa"/>
          </w:tcPr>
          <w:p w14:paraId="0901B4D4" w14:textId="77777777" w:rsidR="004C1374" w:rsidRPr="00761E4B" w:rsidRDefault="004C1374" w:rsidP="00AE654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1E4B">
              <w:rPr>
                <w:rFonts w:ascii="Times New Roman" w:hAnsi="Times New Roman" w:cs="Times New Roman"/>
              </w:rPr>
              <w:t>Ostalo*</w:t>
            </w:r>
          </w:p>
        </w:tc>
      </w:tr>
    </w:tbl>
    <w:p w14:paraId="329CB31B" w14:textId="77777777" w:rsidR="004C1374" w:rsidRPr="00761E4B" w:rsidRDefault="004C1374" w:rsidP="004C1374">
      <w:pPr>
        <w:rPr>
          <w:rFonts w:ascii="Times New Roman" w:hAnsi="Times New Roman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4C1374" w:rsidRPr="00761E4B" w14:paraId="595765F0" w14:textId="77777777" w:rsidTr="00AE6541">
        <w:tc>
          <w:tcPr>
            <w:tcW w:w="2830" w:type="dxa"/>
          </w:tcPr>
          <w:p w14:paraId="408FD26C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>Kratko obrazloženje traženog zahtjevom:</w:t>
            </w:r>
          </w:p>
        </w:tc>
        <w:tc>
          <w:tcPr>
            <w:tcW w:w="6520" w:type="dxa"/>
          </w:tcPr>
          <w:p w14:paraId="68885B3D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  <w:p w14:paraId="5221237A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  <w:p w14:paraId="5C5AE3DF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  <w:p w14:paraId="25E4D913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  <w:p w14:paraId="5768796E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  <w:p w14:paraId="5E074E65" w14:textId="77777777" w:rsidR="004C1374" w:rsidRPr="00761E4B" w:rsidRDefault="004C1374" w:rsidP="00AE6541">
            <w:pPr>
              <w:rPr>
                <w:rFonts w:ascii="Times New Roman" w:hAnsi="Times New Roman" w:cs="Times New Roman"/>
                <w:b/>
                <w:i/>
                <w:iCs/>
              </w:rPr>
            </w:pPr>
          </w:p>
        </w:tc>
      </w:tr>
    </w:tbl>
    <w:p w14:paraId="08EE7B96" w14:textId="77777777" w:rsidR="004C1374" w:rsidRPr="00761E4B" w:rsidRDefault="004C1374" w:rsidP="004C1374">
      <w:pPr>
        <w:rPr>
          <w:rFonts w:ascii="Times New Roman" w:hAnsi="Times New Roman" w:cs="Times New Roman"/>
          <w:b/>
          <w:i/>
          <w:i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C1374" w:rsidRPr="00761E4B" w14:paraId="3C8D4C4D" w14:textId="77777777" w:rsidTr="00AE6541">
        <w:tc>
          <w:tcPr>
            <w:tcW w:w="5000" w:type="pct"/>
          </w:tcPr>
          <w:p w14:paraId="4007E356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1E4B">
              <w:rPr>
                <w:rFonts w:ascii="Times New Roman" w:hAnsi="Times New Roman" w:cs="Times New Roman"/>
                <w:b/>
              </w:rPr>
              <w:t xml:space="preserve">DOKUMENTACIJA U PRILOGU ZAHTJEVA </w:t>
            </w:r>
          </w:p>
          <w:p w14:paraId="09A93CC7" w14:textId="77777777" w:rsidR="004C1374" w:rsidRPr="00761E4B" w:rsidRDefault="004C1374" w:rsidP="00AE654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1E4B">
              <w:rPr>
                <w:rFonts w:ascii="Times New Roman" w:hAnsi="Times New Roman" w:cs="Times New Roman"/>
                <w:bCs/>
              </w:rPr>
              <w:t xml:space="preserve">(zaokružiti i priložiti odgovarajuću dokumentaciju sukladno </w:t>
            </w:r>
            <w:r w:rsidRPr="00761E4B">
              <w:rPr>
                <w:rFonts w:ascii="Times New Roman" w:hAnsi="Times New Roman" w:cs="Times New Roman"/>
                <w:bCs/>
                <w:i/>
                <w:iCs/>
              </w:rPr>
              <w:t>Pravilniku o priznavanju i vrednovanju prethodnog učenja</w:t>
            </w:r>
            <w:r w:rsidRPr="00761E4B">
              <w:rPr>
                <w:rFonts w:ascii="Times New Roman" w:hAnsi="Times New Roman" w:cs="Times New Roman"/>
                <w:bCs/>
              </w:rPr>
              <w:t xml:space="preserve"> objavljenom na mrežnim stranicama Fakulteta https://www.ffst.unist.hr)</w:t>
            </w:r>
          </w:p>
        </w:tc>
      </w:tr>
      <w:tr w:rsidR="004C1374" w:rsidRPr="00761E4B" w14:paraId="1F0EFF89" w14:textId="77777777" w:rsidTr="00AE6541">
        <w:tc>
          <w:tcPr>
            <w:tcW w:w="5000" w:type="pct"/>
          </w:tcPr>
          <w:p w14:paraId="13B4EDAF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>1. Diploma ili uvjerenje o završenom programu ili dijelu programa ako je svrha podnošenja zahtjeva navedena pod točkama 1. ili 2.</w:t>
            </w:r>
          </w:p>
        </w:tc>
      </w:tr>
      <w:tr w:rsidR="004C1374" w:rsidRPr="00761E4B" w14:paraId="1ADCE999" w14:textId="77777777" w:rsidTr="00AE6541">
        <w:tc>
          <w:tcPr>
            <w:tcW w:w="5000" w:type="pct"/>
          </w:tcPr>
          <w:p w14:paraId="1D6DDDA6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 xml:space="preserve">2. Ovjereni elaborat ili poveznica (link) na elaborat studijskog programa ako je svrha podnošenja zahtjeva navedena pod točkama 1. ili 2. </w:t>
            </w:r>
          </w:p>
        </w:tc>
      </w:tr>
      <w:tr w:rsidR="004C1374" w:rsidRPr="00761E4B" w14:paraId="467E4935" w14:textId="77777777" w:rsidTr="00AE6541">
        <w:tc>
          <w:tcPr>
            <w:tcW w:w="5000" w:type="pct"/>
          </w:tcPr>
          <w:p w14:paraId="27FA4037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 xml:space="preserve">3. Ovjereni prijepis ocjena ili dopunsku ispravu o studiju </w:t>
            </w:r>
          </w:p>
        </w:tc>
      </w:tr>
      <w:tr w:rsidR="004C1374" w:rsidRPr="00761E4B" w14:paraId="15E8E215" w14:textId="77777777" w:rsidTr="00AE6541">
        <w:tc>
          <w:tcPr>
            <w:tcW w:w="5000" w:type="pct"/>
          </w:tcPr>
          <w:p w14:paraId="75CB5E2D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 xml:space="preserve">4. Potvrde o stečenim ECTS bodovima i ishodima učenja čije se priznavanje i vrednovanje traži  </w:t>
            </w:r>
          </w:p>
        </w:tc>
      </w:tr>
      <w:tr w:rsidR="004C1374" w:rsidRPr="00761E4B" w14:paraId="099131EF" w14:textId="77777777" w:rsidTr="00AE6541">
        <w:tc>
          <w:tcPr>
            <w:tcW w:w="5000" w:type="pct"/>
          </w:tcPr>
          <w:p w14:paraId="2235EB50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>5. Potvrde, certifikati i druga dokumentacija ako je potrebna</w:t>
            </w:r>
          </w:p>
        </w:tc>
      </w:tr>
      <w:tr w:rsidR="004C1374" w:rsidRPr="00761E4B" w14:paraId="73687E09" w14:textId="77777777" w:rsidTr="00AE6541">
        <w:tc>
          <w:tcPr>
            <w:tcW w:w="5000" w:type="pct"/>
          </w:tcPr>
          <w:p w14:paraId="22355772" w14:textId="77777777" w:rsidR="004C1374" w:rsidRPr="00761E4B" w:rsidRDefault="004C1374" w:rsidP="00AE6541">
            <w:pPr>
              <w:rPr>
                <w:rFonts w:ascii="Times New Roman" w:hAnsi="Times New Roman" w:cs="Times New Roman"/>
                <w:bCs/>
              </w:rPr>
            </w:pPr>
            <w:r w:rsidRPr="00761E4B">
              <w:rPr>
                <w:rFonts w:ascii="Times New Roman" w:hAnsi="Times New Roman" w:cs="Times New Roman"/>
                <w:bCs/>
              </w:rPr>
              <w:t>6. Potvrda o uplati troškova postupka (ako je svrha podnošenja zahtjeva 2., 3. i 5.)</w:t>
            </w:r>
          </w:p>
        </w:tc>
      </w:tr>
    </w:tbl>
    <w:p w14:paraId="0AB8265E" w14:textId="77777777" w:rsidR="004C1374" w:rsidRPr="00761E4B" w:rsidRDefault="004C1374" w:rsidP="004C1374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1374" w:rsidRPr="00761E4B" w14:paraId="1ECA9D83" w14:textId="77777777" w:rsidTr="00AE6541">
        <w:tc>
          <w:tcPr>
            <w:tcW w:w="4675" w:type="dxa"/>
          </w:tcPr>
          <w:p w14:paraId="55A4AACE" w14:textId="77777777" w:rsidR="004C1374" w:rsidRPr="00761E4B" w:rsidRDefault="004C1374" w:rsidP="00AE6541">
            <w:pPr>
              <w:rPr>
                <w:b/>
              </w:rPr>
            </w:pPr>
            <w:r w:rsidRPr="00761E4B">
              <w:rPr>
                <w:rFonts w:ascii="Times New Roman" w:hAnsi="Times New Roman" w:cs="Times New Roman"/>
              </w:rPr>
              <w:t>DATUM PODNOŠENJA ZAHTJEVA</w:t>
            </w:r>
          </w:p>
        </w:tc>
        <w:tc>
          <w:tcPr>
            <w:tcW w:w="4675" w:type="dxa"/>
          </w:tcPr>
          <w:p w14:paraId="293985B1" w14:textId="77777777" w:rsidR="004C1374" w:rsidRPr="00761E4B" w:rsidRDefault="004C1374" w:rsidP="00AE6541">
            <w:pPr>
              <w:jc w:val="center"/>
              <w:rPr>
                <w:b/>
              </w:rPr>
            </w:pPr>
            <w:r w:rsidRPr="00761E4B">
              <w:rPr>
                <w:rFonts w:ascii="Times New Roman" w:hAnsi="Times New Roman" w:cs="Times New Roman"/>
              </w:rPr>
              <w:t>POTPISNIK ZAHTJEVA</w:t>
            </w:r>
          </w:p>
        </w:tc>
      </w:tr>
      <w:tr w:rsidR="004C1374" w:rsidRPr="00761E4B" w14:paraId="1B18BC2E" w14:textId="77777777" w:rsidTr="00AE6541">
        <w:trPr>
          <w:trHeight w:val="662"/>
        </w:trPr>
        <w:tc>
          <w:tcPr>
            <w:tcW w:w="4675" w:type="dxa"/>
          </w:tcPr>
          <w:p w14:paraId="5E0965A2" w14:textId="77777777" w:rsidR="004C1374" w:rsidRPr="00761E4B" w:rsidRDefault="004C1374" w:rsidP="00AE6541">
            <w:pPr>
              <w:rPr>
                <w:b/>
              </w:rPr>
            </w:pPr>
          </w:p>
        </w:tc>
        <w:tc>
          <w:tcPr>
            <w:tcW w:w="4675" w:type="dxa"/>
          </w:tcPr>
          <w:p w14:paraId="298CD6CA" w14:textId="77777777" w:rsidR="004C1374" w:rsidRPr="00761E4B" w:rsidRDefault="004C1374" w:rsidP="00AE6541">
            <w:pPr>
              <w:rPr>
                <w:b/>
              </w:rPr>
            </w:pPr>
          </w:p>
        </w:tc>
      </w:tr>
    </w:tbl>
    <w:p w14:paraId="1EF7FE6A" w14:textId="77777777" w:rsidR="004C1374" w:rsidRPr="00761E4B" w:rsidRDefault="004C1374" w:rsidP="004C1374">
      <w:pPr>
        <w:jc w:val="both"/>
        <w:rPr>
          <w:rFonts w:ascii="Times New Roman" w:hAnsi="Times New Roman" w:cs="Times New Roman"/>
          <w:bCs/>
          <w:i/>
          <w:iCs/>
        </w:rPr>
      </w:pPr>
    </w:p>
    <w:p w14:paraId="2AE7E9D9" w14:textId="77777777" w:rsidR="004C1374" w:rsidRPr="00761E4B" w:rsidRDefault="004C1374" w:rsidP="004C1374">
      <w:pPr>
        <w:jc w:val="both"/>
        <w:rPr>
          <w:rFonts w:ascii="Times New Roman" w:hAnsi="Times New Roman" w:cs="Times New Roman"/>
          <w:b/>
        </w:rPr>
      </w:pPr>
      <w:r w:rsidRPr="00761E4B">
        <w:rPr>
          <w:rFonts w:ascii="Times New Roman" w:hAnsi="Times New Roman" w:cs="Times New Roman"/>
          <w:b/>
        </w:rPr>
        <w:lastRenderedPageBreak/>
        <w:t xml:space="preserve">NAPOMENE: </w:t>
      </w:r>
    </w:p>
    <w:p w14:paraId="1E02EC4C" w14:textId="77777777" w:rsidR="004C1374" w:rsidRPr="00761E4B" w:rsidRDefault="004C1374" w:rsidP="004C1374">
      <w:pPr>
        <w:jc w:val="both"/>
        <w:rPr>
          <w:rFonts w:ascii="Times New Roman" w:hAnsi="Times New Roman" w:cs="Times New Roman"/>
          <w:bCs/>
        </w:rPr>
      </w:pPr>
      <w:r w:rsidRPr="00761E4B">
        <w:rPr>
          <w:rFonts w:ascii="Times New Roman" w:hAnsi="Times New Roman" w:cs="Times New Roman"/>
          <w:bCs/>
        </w:rPr>
        <w:t xml:space="preserve">Potpisani zahtjev i dokumentacija dostavljaju se na protokol Fakulteta (Poljička cesta 35, Split) ili elektroničkom poštom na </w:t>
      </w:r>
      <w:hyperlink r:id="rId5" w:history="1">
        <w:r w:rsidRPr="00761E4B">
          <w:rPr>
            <w:rStyle w:val="Hyperlink"/>
            <w:rFonts w:ascii="Times New Roman" w:hAnsi="Times New Roman" w:cs="Times New Roman"/>
            <w:bCs/>
          </w:rPr>
          <w:t>pisarnica@ffst.hr</w:t>
        </w:r>
      </w:hyperlink>
      <w:r w:rsidRPr="00761E4B">
        <w:rPr>
          <w:rFonts w:ascii="Times New Roman" w:hAnsi="Times New Roman" w:cs="Times New Roman"/>
          <w:bCs/>
        </w:rPr>
        <w:t>. Rok za donošenje Odluke je 30 dana od dana podnošenja zahtjeva ako je priložena sva potrebna dokumentacija te postupak ne uključuje provjeru ishoda učenja.</w:t>
      </w:r>
    </w:p>
    <w:p w14:paraId="712FD781" w14:textId="459EC3A6" w:rsidR="004C1374" w:rsidRPr="00700A3D" w:rsidRDefault="004C1374" w:rsidP="004C1374">
      <w:pPr>
        <w:jc w:val="both"/>
        <w:rPr>
          <w:rFonts w:ascii="Times New Roman" w:hAnsi="Times New Roman" w:cs="Times New Roman"/>
          <w:bCs/>
        </w:rPr>
      </w:pPr>
      <w:r w:rsidRPr="00700A3D">
        <w:rPr>
          <w:rFonts w:ascii="Times New Roman" w:hAnsi="Times New Roman" w:cs="Times New Roman"/>
          <w:bCs/>
        </w:rPr>
        <w:t xml:space="preserve">Zahtjevu koji se podnosi u svrhu navedenu pod točkama 2.,3. i 5. obvezno se prilaže potvrda o uplati troškova </w:t>
      </w:r>
      <w:r w:rsidR="003B64EF">
        <w:rPr>
          <w:rFonts w:ascii="Times New Roman" w:hAnsi="Times New Roman" w:cs="Times New Roman"/>
          <w:bCs/>
        </w:rPr>
        <w:t>uplaćenih</w:t>
      </w:r>
      <w:r w:rsidRPr="00700A3D">
        <w:rPr>
          <w:rFonts w:ascii="Times New Roman" w:hAnsi="Times New Roman" w:cs="Times New Roman"/>
          <w:bCs/>
        </w:rPr>
        <w:t xml:space="preserve"> na račun Filozofskog fakulteta u Splitu.</w:t>
      </w:r>
    </w:p>
    <w:p w14:paraId="536B5D08" w14:textId="77777777" w:rsidR="004C1374" w:rsidRPr="00761E4B" w:rsidRDefault="004C1374" w:rsidP="004C1374"/>
    <w:p w14:paraId="58DCEEC5" w14:textId="77777777" w:rsidR="004C1374" w:rsidRPr="00761E4B" w:rsidRDefault="004C1374" w:rsidP="004C1374">
      <w:pPr>
        <w:rPr>
          <w:rFonts w:ascii="Times New Roman" w:hAnsi="Times New Roman"/>
        </w:rPr>
      </w:pPr>
    </w:p>
    <w:p w14:paraId="2EC0E6DD" w14:textId="77777777" w:rsidR="004C1374" w:rsidRPr="00761E4B" w:rsidRDefault="004C1374" w:rsidP="004C1374">
      <w:pPr>
        <w:jc w:val="center"/>
        <w:rPr>
          <w:rFonts w:ascii="Times New Roman" w:hAnsi="Times New Roman"/>
        </w:rPr>
      </w:pPr>
      <w:r w:rsidRPr="00761E4B">
        <w:rPr>
          <w:rFonts w:ascii="Times New Roman" w:hAnsi="Times New Roman"/>
        </w:rPr>
        <w:t>PRIVOLA</w:t>
      </w:r>
    </w:p>
    <w:p w14:paraId="39658A52" w14:textId="77777777" w:rsidR="004C1374" w:rsidRPr="00761E4B" w:rsidRDefault="004C1374" w:rsidP="004C1374">
      <w:pPr>
        <w:jc w:val="both"/>
        <w:rPr>
          <w:rFonts w:ascii="Times New Roman" w:hAnsi="Times New Roman"/>
        </w:rPr>
      </w:pPr>
      <w:r w:rsidRPr="00761E4B">
        <w:rPr>
          <w:rFonts w:ascii="Times New Roman" w:hAnsi="Times New Roman"/>
        </w:rPr>
        <w:t xml:space="preserve">Potvrđujem da sam informiran/na da Filozofski fakultet u Splitu (dalje: Fakultet) obrađuje moje osobne podatke radi zadovoljavanja obveza utemeljenih nacionalnim propisima u svezi obavljanja redovite djelatnosti te dobrovoljno stavljam na raspolaganje Fakultetu svoje osobne podatke u svrhu provedbe postupkaza priznavanje i vrednovanje prethodnog učenja. </w:t>
      </w:r>
    </w:p>
    <w:p w14:paraId="0778440F" w14:textId="77777777" w:rsidR="004C1374" w:rsidRPr="00761E4B" w:rsidRDefault="004C1374" w:rsidP="004C1374">
      <w:pPr>
        <w:jc w:val="both"/>
        <w:rPr>
          <w:rFonts w:ascii="Times New Roman" w:hAnsi="Times New Roman"/>
        </w:rPr>
      </w:pPr>
      <w:r w:rsidRPr="00761E4B">
        <w:rPr>
          <w:rFonts w:ascii="Times New Roman" w:hAnsi="Times New Roman"/>
        </w:rPr>
        <w:t xml:space="preserve">Dajem izričitu privolu Filozofskom fakultetu u Splitu da može poduzimati radnje vezano za obradu mojih osobnih podataka prema odredbama Opće uredbe o zaštiti podataka (EU) 2016/679 Europskog parlamenta i Vijeća od 27. travnja 2016. o zaštiti pojedinaca u vezis obradom osobnih podataka i o slobodnom kretanju takvih podataka te o stavljanju izvan snage Direktive 95/46/EZ (Opća uredba o zaštiti podataka), odredbama Zakona o provedbi Opće uredbe o zaštiti osobnih podataka (NN, br. 42/18) te odredbama Pravilnika ozaštiti osobnih podataka na Filozofskom fakultetu u Splitu, a sve u skladu s odredbama Politike zaštite osobnih podataka Filozofskog fakulteta u Splitu.Na temelju ove privole, na način i u opsegu koji su u skladu s ovom privolom, dopuštena je uporaba mojih osobnih podataka.Potvrđujem da sam informiran/na da je Fakultet voditelj obrade podataka; o svrsi obrade podataka; o načinu obrade i vremenskom trajanju pohrane, o primateljima podataka, o mogućnostima i pravima u vezi s dostavljenim podacima te o proceduri za njihovo ostvarivanje. Dostupno na: </w:t>
      </w:r>
      <w:hyperlink r:id="rId6" w:anchor="1527203811433-913a48ba-6471" w:history="1">
        <w:r w:rsidRPr="00761E4B">
          <w:rPr>
            <w:rStyle w:val="Hyperlink"/>
            <w:rFonts w:ascii="Times New Roman" w:hAnsi="Times New Roman"/>
          </w:rPr>
          <w:t>http://www.ffst.unist.hr/dokumenti/#1527203811433-913a48ba-6471</w:t>
        </w:r>
      </w:hyperlink>
    </w:p>
    <w:p w14:paraId="2BD7A5E1" w14:textId="77777777" w:rsidR="004C1374" w:rsidRPr="00761E4B" w:rsidRDefault="004C1374" w:rsidP="004C1374">
      <w:pPr>
        <w:jc w:val="both"/>
        <w:rPr>
          <w:rFonts w:ascii="Times New Roman" w:hAnsi="Times New Roman"/>
        </w:rPr>
      </w:pPr>
      <w:r w:rsidRPr="00761E4B">
        <w:rPr>
          <w:rFonts w:ascii="Times New Roman" w:hAnsi="Times New Roman"/>
        </w:rPr>
        <w:t>Obaviješten/na sam da uskrata davanja privole može rezultirati uskratom ostvarenja određenih prava vezanih uz svrhu ove privole.</w:t>
      </w:r>
    </w:p>
    <w:p w14:paraId="0B036595" w14:textId="77777777" w:rsidR="004C1374" w:rsidRPr="00761E4B" w:rsidRDefault="004C1374" w:rsidP="004C1374">
      <w:pPr>
        <w:jc w:val="both"/>
        <w:rPr>
          <w:rFonts w:ascii="Times New Roman" w:hAnsi="Times New Roman"/>
        </w:rPr>
      </w:pPr>
    </w:p>
    <w:p w14:paraId="1C5CCB7D" w14:textId="77777777" w:rsidR="004C1374" w:rsidRPr="00761E4B" w:rsidRDefault="004C1374" w:rsidP="004C1374">
      <w:pPr>
        <w:ind w:left="4320" w:firstLine="720"/>
        <w:rPr>
          <w:rFonts w:ascii="Times New Roman" w:hAnsi="Times New Roman"/>
        </w:rPr>
      </w:pPr>
      <w:r w:rsidRPr="00761E4B">
        <w:rPr>
          <w:rFonts w:ascii="Times New Roman" w:hAnsi="Times New Roman"/>
        </w:rPr>
        <w:t>POTPISNIK IZJAVE</w:t>
      </w:r>
    </w:p>
    <w:p w14:paraId="2EF74364" w14:textId="77777777" w:rsidR="004C1374" w:rsidRPr="00761E4B" w:rsidRDefault="004C1374" w:rsidP="004C1374"/>
    <w:p w14:paraId="1B854139" w14:textId="77777777" w:rsidR="007F139E" w:rsidRDefault="00061CC0"/>
    <w:sectPr w:rsidR="007F139E" w:rsidSect="00A37FBD">
      <w:pgSz w:w="12240" w:h="15840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D1862"/>
    <w:multiLevelType w:val="hybridMultilevel"/>
    <w:tmpl w:val="3C4EC6A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MjezNDYzsrQ0NTRS0lEKTi0uzszPAykwrAUAU72ObCwAAAA="/>
  </w:docVars>
  <w:rsids>
    <w:rsidRoot w:val="004C1374"/>
    <w:rsid w:val="00061CC0"/>
    <w:rsid w:val="00183EAB"/>
    <w:rsid w:val="00316595"/>
    <w:rsid w:val="003406A6"/>
    <w:rsid w:val="003B64EF"/>
    <w:rsid w:val="004C1374"/>
    <w:rsid w:val="005D7790"/>
    <w:rsid w:val="007270BE"/>
    <w:rsid w:val="008D125B"/>
    <w:rsid w:val="00AA2444"/>
    <w:rsid w:val="00CB4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E7839"/>
  <w15:chartTrackingRefBased/>
  <w15:docId w15:val="{17C2BA6F-B455-40A6-A325-AC17332E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374"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1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13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13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fst.unist.hr/dokumenti/" TargetMode="External"/><Relationship Id="rId5" Type="http://schemas.openxmlformats.org/officeDocument/2006/relationships/hyperlink" Target="mailto:pisarnica@ffst.h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-08</cp:lastModifiedBy>
  <cp:revision>2</cp:revision>
  <dcterms:created xsi:type="dcterms:W3CDTF">2026-03-16T10:08:00Z</dcterms:created>
  <dcterms:modified xsi:type="dcterms:W3CDTF">2026-03-1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65422-5f9a-4c87-ac54-94274714a8cd</vt:lpwstr>
  </property>
</Properties>
</file>